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207F1" w14:textId="77777777"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</w:rPr>
      </w:pPr>
    </w:p>
    <w:p w14:paraId="7F776AEF" w14:textId="6D45131B" w:rsidR="00B130A4" w:rsidRPr="00AD65F3" w:rsidRDefault="00551A98" w:rsidP="00B130A4">
      <w:pPr>
        <w:jc w:val="center"/>
        <w:rPr>
          <w:rFonts w:ascii="Calibri" w:hAnsi="Calibri" w:cs="Arial"/>
          <w:b/>
          <w:sz w:val="36"/>
          <w:szCs w:val="36"/>
        </w:rPr>
      </w:pPr>
      <w:r w:rsidRPr="00AD65F3">
        <w:rPr>
          <w:rFonts w:ascii="Calibri" w:hAnsi="Calibri" w:cs="Arial"/>
          <w:b/>
          <w:sz w:val="36"/>
          <w:szCs w:val="36"/>
        </w:rPr>
        <w:t xml:space="preserve">NATSIEH </w:t>
      </w:r>
      <w:r w:rsidR="00B130A4" w:rsidRPr="00AD65F3">
        <w:rPr>
          <w:rFonts w:ascii="Calibri" w:hAnsi="Calibri" w:cs="Arial"/>
          <w:b/>
          <w:sz w:val="36"/>
          <w:szCs w:val="36"/>
        </w:rPr>
        <w:t>A</w:t>
      </w:r>
      <w:r w:rsidR="00412C13" w:rsidRPr="00AD65F3">
        <w:rPr>
          <w:rFonts w:ascii="Calibri" w:hAnsi="Calibri" w:cs="Arial"/>
          <w:b/>
          <w:sz w:val="36"/>
          <w:szCs w:val="36"/>
        </w:rPr>
        <w:t>BSTRACT</w:t>
      </w:r>
      <w:r w:rsidR="00B130A4" w:rsidRPr="00AD65F3">
        <w:rPr>
          <w:rFonts w:ascii="Calibri" w:hAnsi="Calibri" w:cs="Arial"/>
          <w:b/>
          <w:sz w:val="36"/>
          <w:szCs w:val="36"/>
        </w:rPr>
        <w:t xml:space="preserve"> SUBMISSION </w:t>
      </w:r>
    </w:p>
    <w:p w14:paraId="234E507B" w14:textId="77777777" w:rsidR="00B130A4" w:rsidRPr="00AD65F3" w:rsidRDefault="00B130A4" w:rsidP="00B130A4">
      <w:pPr>
        <w:rPr>
          <w:rFonts w:ascii="Calibri" w:hAnsi="Calibri" w:cs="Arial"/>
          <w:b/>
          <w:sz w:val="20"/>
          <w:szCs w:val="20"/>
        </w:rPr>
      </w:pPr>
    </w:p>
    <w:p w14:paraId="0E7249B1" w14:textId="77777777" w:rsidR="00B130A4" w:rsidRPr="00AD65F3" w:rsidRDefault="00B130A4" w:rsidP="00B130A4">
      <w:pPr>
        <w:rPr>
          <w:rFonts w:ascii="Calibri" w:hAnsi="Calibri" w:cs="Arial"/>
          <w:sz w:val="20"/>
          <w:szCs w:val="20"/>
        </w:rPr>
      </w:pPr>
    </w:p>
    <w:p w14:paraId="5181B7F5" w14:textId="77777777" w:rsidR="00B130A4" w:rsidRPr="00AD65F3" w:rsidRDefault="00ED4C7E" w:rsidP="00B130A4">
      <w:pPr>
        <w:jc w:val="center"/>
        <w:rPr>
          <w:rFonts w:ascii="Calibri" w:hAnsi="Calibri" w:cs="Arial"/>
          <w:b/>
          <w:sz w:val="32"/>
          <w:szCs w:val="32"/>
        </w:rPr>
      </w:pPr>
      <w:r w:rsidRPr="00AD65F3">
        <w:rPr>
          <w:rFonts w:ascii="Calibri" w:hAnsi="Calibri" w:cs="Arial"/>
          <w:b/>
          <w:sz w:val="32"/>
          <w:szCs w:val="32"/>
        </w:rPr>
        <w:t>Template</w:t>
      </w:r>
      <w:r w:rsidR="00551A98" w:rsidRPr="00AD65F3">
        <w:rPr>
          <w:rFonts w:ascii="Calibri" w:hAnsi="Calibri" w:cs="Arial"/>
          <w:b/>
          <w:sz w:val="32"/>
          <w:szCs w:val="32"/>
        </w:rPr>
        <w:t xml:space="preserve"> 1</w:t>
      </w:r>
      <w:r w:rsidR="00B130A4" w:rsidRPr="00AD65F3">
        <w:rPr>
          <w:rFonts w:ascii="Calibri" w:hAnsi="Calibri" w:cs="Arial"/>
          <w:b/>
          <w:sz w:val="32"/>
          <w:szCs w:val="32"/>
        </w:rPr>
        <w:t xml:space="preserve"> - </w:t>
      </w:r>
      <w:r w:rsidR="005D43E1" w:rsidRPr="00AD65F3">
        <w:rPr>
          <w:rFonts w:ascii="Calibri" w:hAnsi="Calibri" w:cs="Arial"/>
          <w:b/>
          <w:sz w:val="32"/>
          <w:szCs w:val="32"/>
        </w:rPr>
        <w:t>Co</w:t>
      </w:r>
      <w:r w:rsidR="00937583" w:rsidRPr="00AD65F3">
        <w:rPr>
          <w:rFonts w:ascii="Calibri" w:hAnsi="Calibri" w:cs="Arial"/>
          <w:b/>
          <w:sz w:val="32"/>
          <w:szCs w:val="32"/>
        </w:rPr>
        <w:t xml:space="preserve"> </w:t>
      </w:r>
      <w:r w:rsidR="00412C13" w:rsidRPr="00AD65F3">
        <w:rPr>
          <w:rFonts w:ascii="Calibri" w:hAnsi="Calibri" w:cs="Arial"/>
          <w:b/>
          <w:sz w:val="32"/>
          <w:szCs w:val="32"/>
        </w:rPr>
        <w:t>Presenter(s) Details</w:t>
      </w:r>
    </w:p>
    <w:p w14:paraId="787B15BB" w14:textId="77777777"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14:paraId="24FD9E12" w14:textId="77777777" w:rsidR="00ED4C7E" w:rsidRDefault="00ED4C7E" w:rsidP="00ED4C7E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Presentation Title:</w:t>
      </w:r>
    </w:p>
    <w:p w14:paraId="30A5EB30" w14:textId="77777777"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14:paraId="683C5153" w14:textId="09E9EFB7" w:rsidR="005D43E1" w:rsidRDefault="005D43E1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If this presentation includes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="004231CA">
        <w:rPr>
          <w:rFonts w:ascii="Calibri" w:hAnsi="Calibri" w:cs="MyriadPro-Bold"/>
          <w:b/>
          <w:bCs/>
          <w:sz w:val="20"/>
          <w:szCs w:val="20"/>
        </w:rPr>
        <w:t xml:space="preserve">or non presenting authors </w:t>
      </w:r>
      <w:r>
        <w:rPr>
          <w:rFonts w:ascii="Calibri" w:hAnsi="Calibri" w:cs="MyriadPro-Bold"/>
          <w:b/>
          <w:bCs/>
          <w:sz w:val="20"/>
          <w:szCs w:val="20"/>
        </w:rPr>
        <w:t>please complete the following information for each person. If you do not have this information at</w:t>
      </w:r>
      <w:r w:rsidR="008A6242">
        <w:rPr>
          <w:rFonts w:ascii="Calibri" w:hAnsi="Calibri" w:cs="MyriadPro-Bold"/>
          <w:b/>
          <w:bCs/>
          <w:sz w:val="20"/>
          <w:szCs w:val="20"/>
        </w:rPr>
        <w:t xml:space="preserve"> the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8A6242">
        <w:rPr>
          <w:rFonts w:ascii="Calibri" w:hAnsi="Calibri" w:cs="MyriadPro-Bold"/>
          <w:b/>
          <w:bCs/>
          <w:noProof/>
          <w:sz w:val="20"/>
          <w:szCs w:val="20"/>
        </w:rPr>
        <w:t>time</w:t>
      </w:r>
      <w:r>
        <w:rPr>
          <w:rFonts w:ascii="Calibri" w:hAnsi="Calibri" w:cs="MyriadPro-Bold"/>
          <w:b/>
          <w:bCs/>
          <w:sz w:val="20"/>
          <w:szCs w:val="20"/>
        </w:rPr>
        <w:t xml:space="preserve"> of submission you can add it later (before </w:t>
      </w:r>
      <w:r w:rsidR="00AD65F3">
        <w:rPr>
          <w:rFonts w:ascii="Calibri" w:hAnsi="Calibri" w:cs="MyriadPro-Bold"/>
          <w:b/>
          <w:bCs/>
          <w:sz w:val="20"/>
          <w:szCs w:val="20"/>
        </w:rPr>
        <w:t xml:space="preserve">31 </w:t>
      </w:r>
      <w:r w:rsidR="006359B1">
        <w:rPr>
          <w:rFonts w:ascii="Calibri" w:hAnsi="Calibri" w:cs="MyriadPro-Bold"/>
          <w:b/>
          <w:bCs/>
          <w:sz w:val="20"/>
          <w:szCs w:val="20"/>
        </w:rPr>
        <w:t>January2024</w:t>
      </w:r>
      <w:r w:rsidR="00AD65F3">
        <w:rPr>
          <w:rFonts w:ascii="Calibri" w:hAnsi="Calibri" w:cs="MyriadPro-Bold"/>
          <w:b/>
          <w:bCs/>
          <w:sz w:val="20"/>
          <w:szCs w:val="20"/>
        </w:rPr>
        <w:t>)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="004231CA">
        <w:rPr>
          <w:rFonts w:ascii="Calibri" w:hAnsi="Calibri" w:cs="MyriadPro-Bold"/>
          <w:b/>
          <w:bCs/>
          <w:sz w:val="20"/>
          <w:szCs w:val="20"/>
        </w:rPr>
        <w:t>you can login into your abstract at the conference website www.natsieh.com.au</w:t>
      </w:r>
    </w:p>
    <w:p w14:paraId="6D08C287" w14:textId="77777777"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14:paraId="041BAC08" w14:textId="77777777" w:rsidR="00E80C63" w:rsidRPr="00AA4292" w:rsidRDefault="00E80C63" w:rsidP="00E80C63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Biography.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A77B63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 biography is a short profile (up to 150 words) about yourself and will be used to introduce you to the audience. It should be written in the third person; make the text flow to assist the chairperson who will read out your biography, </w:t>
      </w:r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14:paraId="34A37377" w14:textId="77777777" w:rsidR="00E80C63" w:rsidRPr="00AA4292" w:rsidRDefault="00E80C63" w:rsidP="00E80C63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14:paraId="7D917DC9" w14:textId="77777777"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A77B63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14:paraId="519374E4" w14:textId="77777777" w:rsidR="00E80C63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14:paraId="20F825D2" w14:textId="77777777"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14:paraId="6ACFBEB4" w14:textId="77777777"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that might be of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14:paraId="3ED4024A" w14:textId="77777777" w:rsidR="00E80C63" w:rsidRDefault="00E80C63" w:rsidP="00E80C63">
      <w:pPr>
        <w:rPr>
          <w:rFonts w:ascii="Calibri" w:hAnsi="Calibri" w:cs="Arial"/>
          <w:sz w:val="20"/>
          <w:szCs w:val="20"/>
        </w:rPr>
      </w:pPr>
    </w:p>
    <w:p w14:paraId="6668B74F" w14:textId="77777777"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Details</w:t>
      </w:r>
    </w:p>
    <w:p w14:paraId="5A4D3727" w14:textId="77777777"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14:paraId="5F49AAC2" w14:textId="77777777"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14:paraId="2828BB48" w14:textId="77777777"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14:paraId="3DA574BA" w14:textId="77777777" w:rsidR="004231CA" w:rsidRDefault="004231CA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14:paraId="0F7BC68F" w14:textId="77777777"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14:paraId="1A7D1E43" w14:textId="77777777"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14:paraId="4CFEC0AA" w14:textId="77777777"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14:paraId="643208CE" w14:textId="77777777" w:rsidR="003B1375" w:rsidRP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14:paraId="6E88B8E0" w14:textId="77777777"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40476568" w14:textId="5DC2449E" w:rsidR="006359B1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</w:t>
      </w:r>
      <w:r w:rsidR="006359B1">
        <w:rPr>
          <w:rFonts w:ascii="Calibri" w:hAnsi="Calibri" w:cs="Arial"/>
          <w:b/>
          <w:color w:val="C02A58"/>
          <w:sz w:val="20"/>
          <w:szCs w:val="20"/>
        </w:rPr>
        <w:t>Introduction (Maximum 20-50 words)</w:t>
      </w:r>
    </w:p>
    <w:p w14:paraId="3361BEA7" w14:textId="77777777" w:rsidR="006359B1" w:rsidRDefault="006359B1" w:rsidP="00E80C63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2C275AF0" w14:textId="77777777" w:rsidR="006359B1" w:rsidRDefault="006359B1" w:rsidP="00E80C63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0E2954C0" w14:textId="46C26EF4" w:rsidR="00E80C63" w:rsidRPr="00F8397C" w:rsidRDefault="006359B1" w:rsidP="00E80C63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 xml:space="preserve">Co Presenter One </w:t>
      </w:r>
      <w:r w:rsidR="003B1375">
        <w:rPr>
          <w:rFonts w:ascii="Calibri" w:hAnsi="Calibri" w:cs="Arial"/>
          <w:b/>
          <w:color w:val="C02A58"/>
          <w:sz w:val="20"/>
          <w:szCs w:val="20"/>
        </w:rPr>
        <w:t>Biography</w:t>
      </w:r>
      <w:r w:rsidR="00551A98">
        <w:rPr>
          <w:rFonts w:ascii="Calibri" w:hAnsi="Calibri" w:cs="Arial"/>
          <w:b/>
          <w:color w:val="C02A58"/>
          <w:sz w:val="20"/>
          <w:szCs w:val="20"/>
        </w:rPr>
        <w:t xml:space="preserve"> (Maximum of 1</w:t>
      </w:r>
      <w:r>
        <w:rPr>
          <w:rFonts w:ascii="Calibri" w:hAnsi="Calibri" w:cs="Arial"/>
          <w:b/>
          <w:color w:val="C02A58"/>
          <w:sz w:val="20"/>
          <w:szCs w:val="20"/>
        </w:rPr>
        <w:t>50-25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 xml:space="preserve"> words)</w:t>
      </w:r>
      <w:r w:rsidR="003B1375">
        <w:rPr>
          <w:rFonts w:ascii="Calibri" w:hAnsi="Calibri" w:cs="Arial"/>
          <w:b/>
          <w:color w:val="C02A58"/>
          <w:sz w:val="20"/>
          <w:szCs w:val="20"/>
        </w:rPr>
        <w:t>:</w:t>
      </w:r>
    </w:p>
    <w:p w14:paraId="62A50877" w14:textId="77777777"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14:paraId="70429857" w14:textId="77777777"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14:paraId="4445CA48" w14:textId="77777777"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Details</w:t>
      </w:r>
    </w:p>
    <w:p w14:paraId="446E0300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14:paraId="4B75DE7B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14:paraId="03E4F977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14:paraId="02430979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14:paraId="60CF261F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14:paraId="05F651D4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14:paraId="55ADDEF9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14:paraId="0A4FCFB3" w14:textId="77777777" w:rsidR="004231CA" w:rsidRPr="003B1375" w:rsidRDefault="004231CA" w:rsidP="004231CA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14:paraId="32DFC651" w14:textId="77777777"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14:paraId="4DC7E56B" w14:textId="77777777"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0D43291C" w14:textId="77777777" w:rsidR="006359B1" w:rsidRDefault="006359B1" w:rsidP="000E2E47">
      <w:pPr>
        <w:rPr>
          <w:rFonts w:ascii="Calibri" w:hAnsi="Calibri" w:cs="Arial"/>
          <w:b/>
          <w:noProof/>
          <w:color w:val="C02A58"/>
          <w:sz w:val="20"/>
          <w:szCs w:val="20"/>
        </w:rPr>
      </w:pPr>
    </w:p>
    <w:p w14:paraId="5A927E9D" w14:textId="1690216D" w:rsidR="006359B1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lastRenderedPageBreak/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</w:t>
      </w:r>
      <w:r>
        <w:rPr>
          <w:rFonts w:ascii="Calibri" w:hAnsi="Calibri" w:cs="Arial"/>
          <w:b/>
          <w:color w:val="C02A58"/>
          <w:sz w:val="20"/>
          <w:szCs w:val="20"/>
        </w:rPr>
        <w:t>Two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Introduction (Maximum 20-50 words)</w:t>
      </w:r>
    </w:p>
    <w:p w14:paraId="41102BF8" w14:textId="77777777" w:rsidR="006359B1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2473A841" w14:textId="77777777" w:rsidR="006359B1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040A9351" w14:textId="1585A3A8" w:rsidR="006359B1" w:rsidRPr="00F8397C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 xml:space="preserve">Co Presenter </w:t>
      </w:r>
      <w:r>
        <w:rPr>
          <w:rFonts w:ascii="Calibri" w:hAnsi="Calibri" w:cs="Arial"/>
          <w:b/>
          <w:color w:val="C02A58"/>
          <w:sz w:val="20"/>
          <w:szCs w:val="20"/>
        </w:rPr>
        <w:t>Two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Biography (Maximum of 150-250 words):</w:t>
      </w:r>
    </w:p>
    <w:p w14:paraId="42C535CB" w14:textId="77777777"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14:paraId="22AD841D" w14:textId="77777777"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14:paraId="75B21E6E" w14:textId="77777777"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14:paraId="4D465041" w14:textId="77777777"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14:paraId="1D81B5D7" w14:textId="77777777"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Details</w:t>
      </w:r>
    </w:p>
    <w:p w14:paraId="1429C5FC" w14:textId="77777777"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14:paraId="219D15F6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14:paraId="226047CD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14:paraId="62AF373F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14:paraId="76E7596E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14:paraId="245EC03B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14:paraId="6201673B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14:paraId="6AE22D6E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14:paraId="01F5BD7D" w14:textId="77777777" w:rsidR="004231CA" w:rsidRPr="003B1375" w:rsidRDefault="004231CA" w:rsidP="004231CA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14:paraId="4B7326DF" w14:textId="77777777"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42E41530" w14:textId="29993A3E" w:rsidR="006359B1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</w:t>
      </w:r>
      <w:r>
        <w:rPr>
          <w:rFonts w:ascii="Calibri" w:hAnsi="Calibri" w:cs="Arial"/>
          <w:b/>
          <w:color w:val="C02A58"/>
          <w:sz w:val="20"/>
          <w:szCs w:val="20"/>
        </w:rPr>
        <w:t>Thre</w:t>
      </w:r>
      <w:r>
        <w:rPr>
          <w:rFonts w:ascii="Calibri" w:hAnsi="Calibri" w:cs="Arial"/>
          <w:b/>
          <w:color w:val="C02A58"/>
          <w:sz w:val="20"/>
          <w:szCs w:val="20"/>
        </w:rPr>
        <w:t>e Introduction (Maximum 20-50 words)</w:t>
      </w:r>
    </w:p>
    <w:p w14:paraId="430DA2E9" w14:textId="77777777" w:rsidR="006359B1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7D2FA1A1" w14:textId="77777777" w:rsidR="006359B1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2758874A" w14:textId="62EE40CD" w:rsidR="006359B1" w:rsidRPr="00F8397C" w:rsidRDefault="006359B1" w:rsidP="006359B1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 xml:space="preserve">Co Presenter </w:t>
      </w:r>
      <w:r>
        <w:rPr>
          <w:rFonts w:ascii="Calibri" w:hAnsi="Calibri" w:cs="Arial"/>
          <w:b/>
          <w:color w:val="C02A58"/>
          <w:sz w:val="20"/>
          <w:szCs w:val="20"/>
        </w:rPr>
        <w:t>Three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Biography (Maximum of 150-250 words):</w:t>
      </w:r>
    </w:p>
    <w:p w14:paraId="7434B63D" w14:textId="77777777"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25402BE3" w14:textId="77777777"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29E06255" w14:textId="77777777"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20291991" w14:textId="77777777"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63C69C7A" w14:textId="77777777" w:rsidR="004231CA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Authors (non presenting)</w:t>
      </w:r>
    </w:p>
    <w:p w14:paraId="556DD520" w14:textId="77777777" w:rsidR="004231CA" w:rsidRPr="00F8397C" w:rsidRDefault="004231CA" w:rsidP="000E2E47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71962089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14:paraId="276B27E6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14:paraId="54E66D68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14:paraId="27001A3B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14:paraId="49FB0F0B" w14:textId="77777777" w:rsidR="003B1375" w:rsidRPr="00F8397C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14:paraId="3F7CE905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14:paraId="36043E5B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14:paraId="5BD90538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14:paraId="2FAA1F38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14:paraId="2C7C7412" w14:textId="77777777"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14:paraId="3D7DB061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itle (Dr, Mr, Ms, Mrs etc.):</w:t>
      </w:r>
    </w:p>
    <w:p w14:paraId="19E44AEA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14:paraId="661AA608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14:paraId="2760757F" w14:textId="77777777" w:rsidR="004231CA" w:rsidRDefault="004231CA" w:rsidP="004231CA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/Community</w:t>
      </w:r>
    </w:p>
    <w:p w14:paraId="3A8854E4" w14:textId="77777777"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14:paraId="1B2D7ACF" w14:textId="77777777"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14:paraId="3ACD11B8" w14:textId="77777777"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14:paraId="682D945C" w14:textId="77777777"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14:paraId="37A1896E" w14:textId="77777777"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14:paraId="4B220C0A" w14:textId="77777777"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14:paraId="7434B59E" w14:textId="77777777"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14:paraId="2528745F" w14:textId="77777777" w:rsidR="00490835" w:rsidRDefault="00490835" w:rsidP="00344A12">
      <w:pPr>
        <w:rPr>
          <w:rFonts w:ascii="Calibri" w:hAnsi="Calibri" w:cs="Arial"/>
          <w:sz w:val="20"/>
          <w:szCs w:val="20"/>
        </w:rPr>
      </w:pPr>
    </w:p>
    <w:sectPr w:rsidR="00490835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original Sans">
    <w:altName w:val="Times New Roman"/>
    <w:charset w:val="00"/>
    <w:family w:val="auto"/>
    <w:pitch w:val="variable"/>
    <w:sig w:usb0="00000001" w:usb1="500000C3" w:usb2="00003000" w:usb3="00000000" w:csb0="0000019B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352299">
    <w:abstractNumId w:val="2"/>
  </w:num>
  <w:num w:numId="2" w16cid:durableId="1545943010">
    <w:abstractNumId w:val="0"/>
  </w:num>
  <w:num w:numId="3" w16cid:durableId="1773469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NTMzMTE2MjIxMzFU0lEKTi0uzszPAykwrgUAJG03hCwAAAA="/>
  </w:docVars>
  <w:rsids>
    <w:rsidRoot w:val="00F33116"/>
    <w:rsid w:val="00002046"/>
    <w:rsid w:val="00050D45"/>
    <w:rsid w:val="00057E28"/>
    <w:rsid w:val="0006109B"/>
    <w:rsid w:val="000E2E47"/>
    <w:rsid w:val="00116099"/>
    <w:rsid w:val="00137AC8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313A47"/>
    <w:rsid w:val="00335F3B"/>
    <w:rsid w:val="00344A12"/>
    <w:rsid w:val="0035161A"/>
    <w:rsid w:val="003B1375"/>
    <w:rsid w:val="00400CD2"/>
    <w:rsid w:val="00412C13"/>
    <w:rsid w:val="00412CE2"/>
    <w:rsid w:val="004231CA"/>
    <w:rsid w:val="004528B1"/>
    <w:rsid w:val="004626BE"/>
    <w:rsid w:val="00490835"/>
    <w:rsid w:val="00535DD8"/>
    <w:rsid w:val="00551A98"/>
    <w:rsid w:val="00555133"/>
    <w:rsid w:val="0057743C"/>
    <w:rsid w:val="005C6839"/>
    <w:rsid w:val="005D43E1"/>
    <w:rsid w:val="00602683"/>
    <w:rsid w:val="006359B1"/>
    <w:rsid w:val="006C664A"/>
    <w:rsid w:val="006E3D98"/>
    <w:rsid w:val="006E76B5"/>
    <w:rsid w:val="00710739"/>
    <w:rsid w:val="00716B24"/>
    <w:rsid w:val="00731E44"/>
    <w:rsid w:val="00747A4D"/>
    <w:rsid w:val="007A4410"/>
    <w:rsid w:val="007D2FB2"/>
    <w:rsid w:val="008359FB"/>
    <w:rsid w:val="00871DBE"/>
    <w:rsid w:val="008A6242"/>
    <w:rsid w:val="008C285D"/>
    <w:rsid w:val="008D753B"/>
    <w:rsid w:val="00937583"/>
    <w:rsid w:val="009508AB"/>
    <w:rsid w:val="00974D18"/>
    <w:rsid w:val="00A028F5"/>
    <w:rsid w:val="00A14631"/>
    <w:rsid w:val="00A1464A"/>
    <w:rsid w:val="00A751AD"/>
    <w:rsid w:val="00A77B63"/>
    <w:rsid w:val="00AA4292"/>
    <w:rsid w:val="00AD65F3"/>
    <w:rsid w:val="00B130A4"/>
    <w:rsid w:val="00B4075E"/>
    <w:rsid w:val="00B40E5F"/>
    <w:rsid w:val="00B50AD4"/>
    <w:rsid w:val="00BB3163"/>
    <w:rsid w:val="00BC17C8"/>
    <w:rsid w:val="00C02FFF"/>
    <w:rsid w:val="00C33FBE"/>
    <w:rsid w:val="00CB1AC3"/>
    <w:rsid w:val="00CE04AE"/>
    <w:rsid w:val="00D00FEF"/>
    <w:rsid w:val="00D0108F"/>
    <w:rsid w:val="00E5084D"/>
    <w:rsid w:val="00E75A68"/>
    <w:rsid w:val="00E80C63"/>
    <w:rsid w:val="00ED4C7E"/>
    <w:rsid w:val="00F00379"/>
    <w:rsid w:val="00F22688"/>
    <w:rsid w:val="00F33116"/>
    <w:rsid w:val="00F83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EEF5F"/>
  <w15:docId w15:val="{9F0F65EC-881B-4BF5-BF96-EEFEB0B01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F0529-5D7C-4936-8F80-BAA0B612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3</cp:revision>
  <dcterms:created xsi:type="dcterms:W3CDTF">2023-06-13T01:13:00Z</dcterms:created>
  <dcterms:modified xsi:type="dcterms:W3CDTF">2023-12-26T05:54:00Z</dcterms:modified>
</cp:coreProperties>
</file>